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E52D5" w14:textId="77777777" w:rsidR="00B83D8D" w:rsidRPr="00180CA4" w:rsidRDefault="00000000" w:rsidP="00180CA4">
      <w:pPr>
        <w:pStyle w:val="Heading1"/>
        <w:jc w:val="center"/>
        <w:rPr>
          <w:color w:val="193B65"/>
          <w:sz w:val="44"/>
          <w:szCs w:val="44"/>
        </w:rPr>
      </w:pPr>
      <w:bookmarkStart w:id="0" w:name="global-retail-analytics-dashboard"/>
      <w:r w:rsidRPr="00180CA4">
        <w:rPr>
          <w:color w:val="193B65"/>
          <w:sz w:val="44"/>
          <w:szCs w:val="44"/>
        </w:rPr>
        <w:t>Global Retail Analytics Dashboard</w:t>
      </w:r>
    </w:p>
    <w:p w14:paraId="12EE0F27" w14:textId="77777777" w:rsidR="00B83D8D" w:rsidRPr="00180CA4" w:rsidRDefault="00000000">
      <w:pPr>
        <w:pStyle w:val="Heading2"/>
        <w:rPr>
          <w:color w:val="1F497D" w:themeColor="text2"/>
          <w:sz w:val="32"/>
          <w:szCs w:val="32"/>
        </w:rPr>
      </w:pPr>
      <w:bookmarkStart w:id="1" w:name="introduction"/>
      <w:r w:rsidRPr="00180CA4">
        <w:rPr>
          <w:color w:val="1F497D" w:themeColor="text2"/>
          <w:sz w:val="32"/>
          <w:szCs w:val="32"/>
        </w:rPr>
        <w:t>1. Introduction</w:t>
      </w:r>
    </w:p>
    <w:p w14:paraId="51C811F9" w14:textId="77777777" w:rsidR="00B83D8D" w:rsidRDefault="00000000" w:rsidP="00692511">
      <w:pPr>
        <w:pStyle w:val="FirstParagraph"/>
        <w:spacing w:line="360" w:lineRule="auto"/>
        <w:jc w:val="both"/>
      </w:pPr>
      <w:r>
        <w:t>The Global Retail Analytics Dashboard project was designed to provide a unified, data-driven view of sales performance across multiple countries. By consolidating datasets, cleaning and transforming data, and visualizing insights with Power BI, the dashboard enables business stakeholders to monitor KPIs, track sales trends, and identify top-performing products, stores, and representatives globally.</w:t>
      </w:r>
    </w:p>
    <w:p w14:paraId="03667040" w14:textId="77777777" w:rsidR="00B83D8D" w:rsidRPr="00180CA4" w:rsidRDefault="00000000">
      <w:pPr>
        <w:pStyle w:val="Heading2"/>
        <w:rPr>
          <w:color w:val="1F497D" w:themeColor="text2"/>
          <w:sz w:val="32"/>
          <w:szCs w:val="32"/>
        </w:rPr>
      </w:pPr>
      <w:bookmarkStart w:id="2" w:name="objectives"/>
      <w:bookmarkEnd w:id="1"/>
      <w:r w:rsidRPr="00180CA4">
        <w:rPr>
          <w:color w:val="1F497D" w:themeColor="text2"/>
          <w:sz w:val="32"/>
          <w:szCs w:val="32"/>
        </w:rPr>
        <w:t>2. Objectives</w:t>
      </w:r>
    </w:p>
    <w:p w14:paraId="0BED0538" w14:textId="77777777" w:rsidR="00B83D8D" w:rsidRDefault="00000000" w:rsidP="00692511">
      <w:pPr>
        <w:pStyle w:val="Compact"/>
        <w:numPr>
          <w:ilvl w:val="0"/>
          <w:numId w:val="2"/>
        </w:numPr>
        <w:spacing w:line="360" w:lineRule="auto"/>
        <w:jc w:val="both"/>
      </w:pPr>
      <w:r>
        <w:t>Consolidate sales data from multiple countries (Canada, China, India, Nigeria, UK, US).</w:t>
      </w:r>
    </w:p>
    <w:p w14:paraId="1EEDF124" w14:textId="77777777" w:rsidR="00B83D8D" w:rsidRDefault="00000000" w:rsidP="00692511">
      <w:pPr>
        <w:pStyle w:val="Compact"/>
        <w:numPr>
          <w:ilvl w:val="0"/>
          <w:numId w:val="2"/>
        </w:numPr>
        <w:spacing w:line="360" w:lineRule="auto"/>
        <w:jc w:val="both"/>
      </w:pPr>
      <w:r>
        <w:t>Perform data cleaning and transformation to ensure accuracy and consistency.</w:t>
      </w:r>
    </w:p>
    <w:p w14:paraId="2948A39C" w14:textId="77777777" w:rsidR="00B83D8D" w:rsidRDefault="00000000" w:rsidP="00692511">
      <w:pPr>
        <w:pStyle w:val="Compact"/>
        <w:numPr>
          <w:ilvl w:val="0"/>
          <w:numId w:val="2"/>
        </w:numPr>
        <w:spacing w:line="360" w:lineRule="auto"/>
        <w:jc w:val="both"/>
      </w:pPr>
      <w:r>
        <w:t>Load datasets into a PostgreSQL database for structured querying.</w:t>
      </w:r>
    </w:p>
    <w:p w14:paraId="62B94D9E" w14:textId="77777777" w:rsidR="00B83D8D" w:rsidRDefault="00000000" w:rsidP="00692511">
      <w:pPr>
        <w:pStyle w:val="Compact"/>
        <w:numPr>
          <w:ilvl w:val="0"/>
          <w:numId w:val="2"/>
        </w:numPr>
        <w:spacing w:line="360" w:lineRule="auto"/>
        <w:jc w:val="both"/>
      </w:pPr>
      <w:r>
        <w:t>Develop SQL queries to extract insights on revenue, profit, products, stores, and sales representatives.</w:t>
      </w:r>
    </w:p>
    <w:p w14:paraId="79E39E35" w14:textId="77777777" w:rsidR="00B83D8D" w:rsidRDefault="00000000" w:rsidP="00692511">
      <w:pPr>
        <w:pStyle w:val="Compact"/>
        <w:numPr>
          <w:ilvl w:val="0"/>
          <w:numId w:val="2"/>
        </w:numPr>
        <w:spacing w:line="360" w:lineRule="auto"/>
        <w:jc w:val="both"/>
      </w:pPr>
      <w:r>
        <w:t>Build an interactive Power BI dashboard for global sales analytics.</w:t>
      </w:r>
    </w:p>
    <w:p w14:paraId="2C39421A" w14:textId="77777777" w:rsidR="00B83D8D" w:rsidRPr="00180CA4" w:rsidRDefault="00000000">
      <w:pPr>
        <w:pStyle w:val="Heading2"/>
        <w:rPr>
          <w:color w:val="1F497D" w:themeColor="text2"/>
          <w:sz w:val="32"/>
          <w:szCs w:val="32"/>
        </w:rPr>
      </w:pPr>
      <w:bookmarkStart w:id="3" w:name="data-sources"/>
      <w:bookmarkEnd w:id="2"/>
      <w:r w:rsidRPr="00180CA4">
        <w:rPr>
          <w:color w:val="1F497D" w:themeColor="text2"/>
          <w:sz w:val="32"/>
          <w:szCs w:val="32"/>
        </w:rPr>
        <w:t>3. Data Sources</w:t>
      </w:r>
    </w:p>
    <w:p w14:paraId="2BA9BA2F" w14:textId="77777777" w:rsidR="00B83D8D" w:rsidRDefault="00000000" w:rsidP="00692511">
      <w:pPr>
        <w:pStyle w:val="FirstParagraph"/>
        <w:spacing w:line="360" w:lineRule="auto"/>
        <w:jc w:val="both"/>
      </w:pPr>
      <w:r>
        <w:t>The project used six CSV files containing country-wise sales transactions: - sales_Canada.csv - sales_China.csv - sales_India.csv - sales_Nigeria.csv - sales_UK.csv - sales_US.csv</w:t>
      </w:r>
    </w:p>
    <w:p w14:paraId="295875A4" w14:textId="77777777" w:rsidR="00B83D8D" w:rsidRDefault="00000000" w:rsidP="00692511">
      <w:pPr>
        <w:pStyle w:val="BodyText"/>
        <w:spacing w:line="360" w:lineRule="auto"/>
        <w:jc w:val="both"/>
      </w:pPr>
      <w:r>
        <w:t>Each dataset included fields such as Transaction ID, Date, Country, Store Location, Product Name, Quantity Purchased, Total Amount, Profit, Sales Representative.</w:t>
      </w:r>
    </w:p>
    <w:p w14:paraId="41A5E2E1" w14:textId="77777777" w:rsidR="00B83D8D" w:rsidRPr="00180CA4" w:rsidRDefault="00000000">
      <w:pPr>
        <w:pStyle w:val="Heading2"/>
        <w:rPr>
          <w:color w:val="1F497D" w:themeColor="text2"/>
          <w:sz w:val="32"/>
          <w:szCs w:val="32"/>
        </w:rPr>
      </w:pPr>
      <w:bookmarkStart w:id="4" w:name="data-cleaning-process"/>
      <w:bookmarkEnd w:id="3"/>
      <w:r w:rsidRPr="00180CA4">
        <w:rPr>
          <w:color w:val="1F497D" w:themeColor="text2"/>
          <w:sz w:val="32"/>
          <w:szCs w:val="32"/>
        </w:rPr>
        <w:t>4. Data Cleaning Process</w:t>
      </w:r>
    </w:p>
    <w:p w14:paraId="13FDA476" w14:textId="794A3A15" w:rsidR="00B83D8D" w:rsidRDefault="00000000" w:rsidP="00692511">
      <w:pPr>
        <w:pStyle w:val="FirstParagraph"/>
        <w:spacing w:line="360" w:lineRule="auto"/>
      </w:pPr>
      <w:r w:rsidRPr="003E7282">
        <w:rPr>
          <w:b/>
          <w:bCs/>
        </w:rPr>
        <w:t>Excel</w:t>
      </w:r>
      <w:r w:rsidR="003E7282">
        <w:rPr>
          <w:b/>
          <w:bCs/>
        </w:rPr>
        <w:t xml:space="preserve"> </w:t>
      </w:r>
      <w:r>
        <w:t>- Removed null columns. - Cleaned missing values where required.</w:t>
      </w:r>
    </w:p>
    <w:p w14:paraId="31B259B9" w14:textId="23233DD1" w:rsidR="00D2496E" w:rsidRDefault="00000000" w:rsidP="00692511">
      <w:pPr>
        <w:pStyle w:val="BodyText"/>
        <w:spacing w:line="360" w:lineRule="auto"/>
      </w:pPr>
      <w:r w:rsidRPr="003E7282">
        <w:rPr>
          <w:b/>
          <w:bCs/>
        </w:rPr>
        <w:t xml:space="preserve">PostgreSQL (SQL </w:t>
      </w:r>
      <w:proofErr w:type="gramStart"/>
      <w:r w:rsidRPr="003E7282">
        <w:rPr>
          <w:b/>
          <w:bCs/>
        </w:rPr>
        <w:t>scripts)</w:t>
      </w:r>
      <w:r w:rsidR="003E7282">
        <w:rPr>
          <w:b/>
          <w:bCs/>
        </w:rPr>
        <w:t xml:space="preserve"> </w:t>
      </w:r>
      <w:r>
        <w:t xml:space="preserve"> -</w:t>
      </w:r>
      <w:proofErr w:type="gramEnd"/>
      <w:r>
        <w:t xml:space="preserve"> Created a consolidated Sales Data table using UNION ALL. </w:t>
      </w:r>
    </w:p>
    <w:p w14:paraId="049B0ABA" w14:textId="547D38A5" w:rsidR="00B83D8D" w:rsidRDefault="00000000" w:rsidP="00692511">
      <w:pPr>
        <w:pStyle w:val="BodyText"/>
        <w:spacing w:line="360" w:lineRule="auto"/>
      </w:pPr>
      <w:r>
        <w:t>Removed duplicates - Verified data integrity by querying individual country tables.</w:t>
      </w:r>
    </w:p>
    <w:p w14:paraId="4AF73C77" w14:textId="77777777" w:rsidR="00B83D8D" w:rsidRPr="00B94E5F" w:rsidRDefault="00000000">
      <w:pPr>
        <w:pStyle w:val="Heading2"/>
        <w:rPr>
          <w:color w:val="1F497D" w:themeColor="text2"/>
          <w:sz w:val="32"/>
          <w:szCs w:val="32"/>
        </w:rPr>
      </w:pPr>
      <w:bookmarkStart w:id="5" w:name="database-queries-transformation"/>
      <w:bookmarkEnd w:id="4"/>
      <w:r w:rsidRPr="00B94E5F">
        <w:rPr>
          <w:color w:val="1F497D" w:themeColor="text2"/>
          <w:sz w:val="32"/>
          <w:szCs w:val="32"/>
        </w:rPr>
        <w:lastRenderedPageBreak/>
        <w:t>5. Database Queries &amp; Transformation</w:t>
      </w:r>
    </w:p>
    <w:p w14:paraId="09D7723B" w14:textId="5CB4D2C6" w:rsidR="00B83D8D" w:rsidRPr="009156E6" w:rsidRDefault="009156E6">
      <w:pPr>
        <w:pStyle w:val="FirstParagraph"/>
        <w:rPr>
          <w:sz w:val="28"/>
          <w:szCs w:val="28"/>
        </w:rPr>
      </w:pPr>
      <w:r>
        <w:rPr>
          <w:sz w:val="28"/>
          <w:szCs w:val="28"/>
        </w:rPr>
        <w:t xml:space="preserve">Below are </w:t>
      </w:r>
      <w:r w:rsidRPr="009156E6">
        <w:rPr>
          <w:sz w:val="28"/>
          <w:szCs w:val="28"/>
        </w:rPr>
        <w:t>Some key SQL queries used:</w:t>
      </w:r>
    </w:p>
    <w:p w14:paraId="1B893F51" w14:textId="6E88334A" w:rsidR="009156E6" w:rsidRPr="009156E6" w:rsidRDefault="00000000" w:rsidP="009156E6">
      <w:pPr>
        <w:pStyle w:val="ListParagraph"/>
        <w:numPr>
          <w:ilvl w:val="0"/>
          <w:numId w:val="10"/>
        </w:numPr>
        <w:rPr>
          <w:b/>
          <w:bCs/>
          <w:sz w:val="28"/>
          <w:szCs w:val="28"/>
        </w:rPr>
      </w:pPr>
      <w:r w:rsidRPr="009156E6">
        <w:rPr>
          <w:b/>
          <w:bCs/>
          <w:sz w:val="28"/>
          <w:szCs w:val="28"/>
        </w:rPr>
        <w:t xml:space="preserve">Combine all sales tables: </w:t>
      </w:r>
    </w:p>
    <w:p w14:paraId="02C58260" w14:textId="21F7099D" w:rsidR="009156E6" w:rsidRDefault="009156E6" w:rsidP="00692511">
      <w:pPr>
        <w:pStyle w:val="Compact"/>
        <w:spacing w:line="276" w:lineRule="auto"/>
      </w:pPr>
      <w:r>
        <w:t xml:space="preserve">        </w:t>
      </w:r>
      <w:r w:rsidR="00B65076">
        <w:t xml:space="preserve"> </w:t>
      </w:r>
      <w:r>
        <w:t xml:space="preserve">CREATE TABLE </w:t>
      </w:r>
      <w:proofErr w:type="spellStart"/>
      <w:r>
        <w:t>public."Sales</w:t>
      </w:r>
      <w:proofErr w:type="spellEnd"/>
      <w:r>
        <w:t xml:space="preserve"> Data" AS</w:t>
      </w:r>
    </w:p>
    <w:p w14:paraId="6E275B70" w14:textId="30CC2011" w:rsidR="009156E6" w:rsidRDefault="009156E6" w:rsidP="00692511">
      <w:pPr>
        <w:pStyle w:val="Compact"/>
        <w:spacing w:line="276" w:lineRule="auto"/>
      </w:pPr>
      <w:r>
        <w:t xml:space="preserve">        </w:t>
      </w:r>
      <w:r w:rsidR="00B65076">
        <w:t xml:space="preserve"> </w:t>
      </w:r>
      <w:r>
        <w:t xml:space="preserve">SELECT * FROM </w:t>
      </w:r>
      <w:proofErr w:type="spellStart"/>
      <w:r>
        <w:t>public."Sales</w:t>
      </w:r>
      <w:proofErr w:type="spellEnd"/>
      <w:r>
        <w:t xml:space="preserve"> Canada"</w:t>
      </w:r>
    </w:p>
    <w:p w14:paraId="76EBCB3A" w14:textId="07610A13" w:rsidR="009156E6" w:rsidRDefault="009156E6" w:rsidP="00692511">
      <w:pPr>
        <w:pStyle w:val="Compact"/>
        <w:spacing w:line="276" w:lineRule="auto"/>
      </w:pPr>
      <w:r>
        <w:t xml:space="preserve">        </w:t>
      </w:r>
      <w:r w:rsidR="00B65076">
        <w:t xml:space="preserve">   </w:t>
      </w:r>
      <w:r>
        <w:t>UNION ALL</w:t>
      </w:r>
    </w:p>
    <w:p w14:paraId="4EE0646F" w14:textId="0ADA45FB" w:rsidR="009156E6" w:rsidRDefault="009156E6" w:rsidP="00692511">
      <w:pPr>
        <w:pStyle w:val="Compact"/>
        <w:spacing w:line="276" w:lineRule="auto"/>
      </w:pPr>
      <w:r>
        <w:t xml:space="preserve">       </w:t>
      </w:r>
      <w:r w:rsidR="00B65076">
        <w:t xml:space="preserve">  </w:t>
      </w:r>
      <w:r>
        <w:t xml:space="preserve">SELECT * FROM </w:t>
      </w:r>
      <w:proofErr w:type="spellStart"/>
      <w:r>
        <w:t>public."Sales</w:t>
      </w:r>
      <w:proofErr w:type="spellEnd"/>
      <w:r>
        <w:t xml:space="preserve"> China"</w:t>
      </w:r>
    </w:p>
    <w:p w14:paraId="1179D39D" w14:textId="2ADF058D" w:rsidR="009156E6" w:rsidRDefault="009156E6" w:rsidP="00692511">
      <w:pPr>
        <w:pStyle w:val="Compact"/>
        <w:spacing w:line="276" w:lineRule="auto"/>
      </w:pPr>
      <w:r>
        <w:t xml:space="preserve">       </w:t>
      </w:r>
      <w:r w:rsidR="00B65076">
        <w:t xml:space="preserve">     </w:t>
      </w:r>
      <w:r>
        <w:t>UNION ALL</w:t>
      </w:r>
    </w:p>
    <w:p w14:paraId="09B7E6FC" w14:textId="5C095965" w:rsidR="009156E6" w:rsidRDefault="009156E6" w:rsidP="00692511">
      <w:pPr>
        <w:pStyle w:val="Compact"/>
        <w:spacing w:line="276" w:lineRule="auto"/>
      </w:pPr>
      <w:r>
        <w:t xml:space="preserve">       </w:t>
      </w:r>
      <w:r w:rsidR="00B65076">
        <w:t xml:space="preserve">  </w:t>
      </w:r>
      <w:r>
        <w:t xml:space="preserve">SELECT * FROM </w:t>
      </w:r>
      <w:proofErr w:type="spellStart"/>
      <w:r>
        <w:t>public."Sales</w:t>
      </w:r>
      <w:proofErr w:type="spellEnd"/>
      <w:r>
        <w:t xml:space="preserve"> India"</w:t>
      </w:r>
    </w:p>
    <w:p w14:paraId="6F2506D1" w14:textId="2CF2B250" w:rsidR="009156E6" w:rsidRDefault="009156E6" w:rsidP="00692511">
      <w:pPr>
        <w:pStyle w:val="Compact"/>
        <w:spacing w:line="276" w:lineRule="auto"/>
      </w:pPr>
      <w:r>
        <w:t xml:space="preserve">       </w:t>
      </w:r>
      <w:r w:rsidR="00B65076">
        <w:t xml:space="preserve">    </w:t>
      </w:r>
      <w:r>
        <w:t>UNION ALL</w:t>
      </w:r>
    </w:p>
    <w:p w14:paraId="7A8385BF" w14:textId="0FED925A" w:rsidR="009156E6" w:rsidRDefault="009156E6" w:rsidP="00692511">
      <w:pPr>
        <w:pStyle w:val="Compact"/>
        <w:spacing w:line="276" w:lineRule="auto"/>
      </w:pPr>
      <w:r>
        <w:t xml:space="preserve">      </w:t>
      </w:r>
      <w:r w:rsidR="00B65076">
        <w:t xml:space="preserve">  </w:t>
      </w:r>
      <w:r>
        <w:t xml:space="preserve"> SELECT * FROM </w:t>
      </w:r>
      <w:proofErr w:type="spellStart"/>
      <w:r>
        <w:t>public."Sales</w:t>
      </w:r>
      <w:proofErr w:type="spellEnd"/>
      <w:r>
        <w:t xml:space="preserve"> Nigeria" </w:t>
      </w:r>
    </w:p>
    <w:p w14:paraId="22AEDA1D" w14:textId="463A895A" w:rsidR="009156E6" w:rsidRDefault="009156E6" w:rsidP="00692511">
      <w:pPr>
        <w:pStyle w:val="Compact"/>
        <w:spacing w:line="276" w:lineRule="auto"/>
      </w:pPr>
      <w:r>
        <w:t xml:space="preserve">       </w:t>
      </w:r>
      <w:r w:rsidR="00B65076">
        <w:t xml:space="preserve">    </w:t>
      </w:r>
      <w:r>
        <w:t>UNION ALL</w:t>
      </w:r>
    </w:p>
    <w:p w14:paraId="28F24967" w14:textId="7876F4B0" w:rsidR="009156E6" w:rsidRDefault="009156E6" w:rsidP="00692511">
      <w:pPr>
        <w:pStyle w:val="Compact"/>
        <w:spacing w:line="276" w:lineRule="auto"/>
      </w:pPr>
      <w:r>
        <w:t xml:space="preserve">       </w:t>
      </w:r>
      <w:r w:rsidR="00B65076">
        <w:t xml:space="preserve">  </w:t>
      </w:r>
      <w:r>
        <w:t xml:space="preserve">SELECT * FROM </w:t>
      </w:r>
      <w:proofErr w:type="spellStart"/>
      <w:r>
        <w:t>public."Sales</w:t>
      </w:r>
      <w:proofErr w:type="spellEnd"/>
      <w:r>
        <w:t xml:space="preserve"> UK"</w:t>
      </w:r>
    </w:p>
    <w:p w14:paraId="71F6B71A" w14:textId="0B95A436" w:rsidR="009156E6" w:rsidRDefault="009156E6" w:rsidP="00692511">
      <w:pPr>
        <w:pStyle w:val="Compact"/>
        <w:spacing w:line="276" w:lineRule="auto"/>
      </w:pPr>
      <w:r>
        <w:t xml:space="preserve">       </w:t>
      </w:r>
      <w:r w:rsidR="00B65076">
        <w:t xml:space="preserve">    </w:t>
      </w:r>
      <w:r>
        <w:t>UNION ALL</w:t>
      </w:r>
    </w:p>
    <w:p w14:paraId="34F63748" w14:textId="6FA9FE92" w:rsidR="009156E6" w:rsidRDefault="009156E6" w:rsidP="00692511">
      <w:pPr>
        <w:pStyle w:val="Compact"/>
        <w:spacing w:line="276" w:lineRule="auto"/>
      </w:pPr>
      <w:r>
        <w:t xml:space="preserve">       </w:t>
      </w:r>
      <w:r w:rsidR="00B65076">
        <w:t xml:space="preserve">  </w:t>
      </w:r>
      <w:r>
        <w:t xml:space="preserve">SELECT * FROM </w:t>
      </w:r>
      <w:proofErr w:type="spellStart"/>
      <w:r>
        <w:t>public."Sales</w:t>
      </w:r>
      <w:proofErr w:type="spellEnd"/>
      <w:r>
        <w:t xml:space="preserve"> US";</w:t>
      </w:r>
    </w:p>
    <w:p w14:paraId="18FDF696" w14:textId="77777777" w:rsidR="00D2496E" w:rsidRDefault="00D2496E" w:rsidP="009156E6">
      <w:pPr>
        <w:pStyle w:val="Compact"/>
      </w:pPr>
    </w:p>
    <w:p w14:paraId="7E6EE41A" w14:textId="0ED54A2B" w:rsidR="009156E6" w:rsidRPr="009156E6" w:rsidRDefault="00000000" w:rsidP="00692511">
      <w:pPr>
        <w:pStyle w:val="ListParagraph"/>
        <w:numPr>
          <w:ilvl w:val="0"/>
          <w:numId w:val="10"/>
        </w:numPr>
        <w:spacing w:line="276" w:lineRule="auto"/>
        <w:rPr>
          <w:b/>
          <w:bCs/>
          <w:sz w:val="28"/>
          <w:szCs w:val="28"/>
        </w:rPr>
      </w:pPr>
      <w:r w:rsidRPr="009156E6">
        <w:rPr>
          <w:b/>
          <w:bCs/>
          <w:sz w:val="28"/>
          <w:szCs w:val="28"/>
        </w:rPr>
        <w:t xml:space="preserve">Country-wise revenue and profit: </w:t>
      </w:r>
    </w:p>
    <w:p w14:paraId="358D6D15" w14:textId="17082CDE" w:rsidR="009156E6" w:rsidRPr="009156E6" w:rsidRDefault="009156E6" w:rsidP="00692511">
      <w:pPr>
        <w:pStyle w:val="Compact"/>
        <w:spacing w:line="276" w:lineRule="auto"/>
        <w:jc w:val="both"/>
      </w:pPr>
      <w:r>
        <w:t xml:space="preserve">   </w:t>
      </w:r>
      <w:r w:rsidR="00D2496E">
        <w:t xml:space="preserve">      </w:t>
      </w:r>
      <w:r w:rsidRPr="009156E6">
        <w:t>SELECT "Country",</w:t>
      </w:r>
    </w:p>
    <w:p w14:paraId="0D9E87B0" w14:textId="7B6AAFE4" w:rsidR="009156E6" w:rsidRPr="009156E6" w:rsidRDefault="009156E6" w:rsidP="00692511">
      <w:pPr>
        <w:pStyle w:val="Compact"/>
        <w:spacing w:line="276" w:lineRule="auto"/>
        <w:jc w:val="both"/>
      </w:pPr>
      <w:r w:rsidRPr="009156E6">
        <w:t xml:space="preserve">      </w:t>
      </w:r>
      <w:r w:rsidR="00D2496E">
        <w:t xml:space="preserve">     </w:t>
      </w:r>
      <w:r w:rsidRPr="009156E6">
        <w:t xml:space="preserve"> </w:t>
      </w:r>
      <w:proofErr w:type="gramStart"/>
      <w:r w:rsidRPr="009156E6">
        <w:t>SUM(</w:t>
      </w:r>
      <w:proofErr w:type="gramEnd"/>
      <w:r w:rsidRPr="009156E6">
        <w:t>"Total Amount") AS "Total Revenue",</w:t>
      </w:r>
    </w:p>
    <w:p w14:paraId="15C8223D" w14:textId="136F145B" w:rsidR="009156E6" w:rsidRPr="009156E6" w:rsidRDefault="009156E6" w:rsidP="00692511">
      <w:pPr>
        <w:pStyle w:val="Compact"/>
        <w:spacing w:line="276" w:lineRule="auto"/>
        <w:jc w:val="both"/>
      </w:pPr>
      <w:r w:rsidRPr="009156E6">
        <w:t xml:space="preserve">      </w:t>
      </w:r>
      <w:r w:rsidR="00D2496E">
        <w:t xml:space="preserve">     </w:t>
      </w:r>
      <w:r w:rsidRPr="009156E6">
        <w:t xml:space="preserve"> SUM("Profit") AS "Total Profit"</w:t>
      </w:r>
    </w:p>
    <w:p w14:paraId="39D63396" w14:textId="2FAE0895" w:rsidR="009156E6" w:rsidRPr="009156E6" w:rsidRDefault="009156E6" w:rsidP="00692511">
      <w:pPr>
        <w:pStyle w:val="Compact"/>
        <w:spacing w:line="276" w:lineRule="auto"/>
        <w:jc w:val="both"/>
      </w:pPr>
      <w:r>
        <w:t xml:space="preserve">   </w:t>
      </w:r>
      <w:r w:rsidR="00D2496E">
        <w:t xml:space="preserve">      </w:t>
      </w:r>
      <w:r w:rsidRPr="009156E6">
        <w:t xml:space="preserve">FROM </w:t>
      </w:r>
      <w:proofErr w:type="spellStart"/>
      <w:r w:rsidRPr="009156E6">
        <w:t>public."Sales</w:t>
      </w:r>
      <w:proofErr w:type="spellEnd"/>
      <w:r w:rsidRPr="009156E6">
        <w:t xml:space="preserve"> Data"</w:t>
      </w:r>
    </w:p>
    <w:p w14:paraId="6985C886" w14:textId="428C097E" w:rsidR="009156E6" w:rsidRPr="009156E6" w:rsidRDefault="009156E6" w:rsidP="00692511">
      <w:pPr>
        <w:pStyle w:val="Compact"/>
        <w:spacing w:line="276" w:lineRule="auto"/>
        <w:jc w:val="both"/>
      </w:pPr>
      <w:r>
        <w:t xml:space="preserve">   </w:t>
      </w:r>
      <w:r w:rsidR="00D2496E">
        <w:t xml:space="preserve">      </w:t>
      </w:r>
      <w:r w:rsidRPr="009156E6">
        <w:t>WHERE "Date" BETWEEN '2025-02-10' AND '2025-02-14'</w:t>
      </w:r>
    </w:p>
    <w:p w14:paraId="4C6A9E03" w14:textId="1155024D" w:rsidR="009156E6" w:rsidRPr="009156E6" w:rsidRDefault="009156E6" w:rsidP="00692511">
      <w:pPr>
        <w:pStyle w:val="Compact"/>
        <w:spacing w:line="276" w:lineRule="auto"/>
        <w:jc w:val="both"/>
      </w:pPr>
      <w:r>
        <w:t xml:space="preserve">   </w:t>
      </w:r>
      <w:r w:rsidR="00D2496E">
        <w:t xml:space="preserve">      </w:t>
      </w:r>
      <w:r w:rsidRPr="009156E6">
        <w:t>GROUP BY "Country"</w:t>
      </w:r>
    </w:p>
    <w:p w14:paraId="07F601E2" w14:textId="054605C3" w:rsidR="009156E6" w:rsidRDefault="009156E6" w:rsidP="00692511">
      <w:pPr>
        <w:pStyle w:val="Compact"/>
        <w:spacing w:line="276" w:lineRule="auto"/>
        <w:jc w:val="both"/>
      </w:pPr>
      <w:r>
        <w:t xml:space="preserve">   </w:t>
      </w:r>
      <w:r w:rsidR="00D2496E">
        <w:t xml:space="preserve">      </w:t>
      </w:r>
      <w:r w:rsidRPr="009156E6">
        <w:t>ORDER BY "Total Revenue" DESC;</w:t>
      </w:r>
    </w:p>
    <w:p w14:paraId="5829F513" w14:textId="77777777" w:rsidR="00D2496E" w:rsidRDefault="00D2496E" w:rsidP="009156E6">
      <w:pPr>
        <w:pStyle w:val="Compact"/>
      </w:pPr>
    </w:p>
    <w:p w14:paraId="251F88E4" w14:textId="06EB1302" w:rsidR="00D2496E" w:rsidRPr="00D2496E" w:rsidRDefault="00D2496E" w:rsidP="00D2496E">
      <w:pPr>
        <w:pStyle w:val="ListParagraph"/>
        <w:numPr>
          <w:ilvl w:val="0"/>
          <w:numId w:val="10"/>
        </w:numPr>
        <w:rPr>
          <w:b/>
          <w:bCs/>
          <w:sz w:val="28"/>
          <w:szCs w:val="28"/>
        </w:rPr>
      </w:pPr>
      <w:r w:rsidRPr="00D2496E">
        <w:rPr>
          <w:b/>
          <w:bCs/>
          <w:sz w:val="28"/>
          <w:szCs w:val="28"/>
        </w:rPr>
        <w:t>Top 5 best-selling products:</w:t>
      </w:r>
    </w:p>
    <w:p w14:paraId="49F05B31" w14:textId="20BF870E" w:rsidR="009156E6" w:rsidRPr="009156E6" w:rsidRDefault="00D2496E" w:rsidP="00692511">
      <w:pPr>
        <w:pStyle w:val="Compact"/>
        <w:spacing w:line="276" w:lineRule="auto"/>
        <w:jc w:val="both"/>
      </w:pPr>
      <w:r>
        <w:t xml:space="preserve">         </w:t>
      </w:r>
      <w:r w:rsidR="009156E6" w:rsidRPr="009156E6">
        <w:t>SELECT "Product Name",</w:t>
      </w:r>
    </w:p>
    <w:p w14:paraId="24E74CC8" w14:textId="0B71D571" w:rsidR="009156E6" w:rsidRPr="009156E6" w:rsidRDefault="00D2496E" w:rsidP="00692511">
      <w:pPr>
        <w:pStyle w:val="Compact"/>
        <w:spacing w:line="276" w:lineRule="auto"/>
        <w:jc w:val="both"/>
      </w:pPr>
      <w:r>
        <w:t xml:space="preserve">               </w:t>
      </w:r>
      <w:proofErr w:type="gramStart"/>
      <w:r w:rsidR="009156E6" w:rsidRPr="009156E6">
        <w:t>SUM(</w:t>
      </w:r>
      <w:proofErr w:type="gramEnd"/>
      <w:r w:rsidR="009156E6" w:rsidRPr="009156E6">
        <w:t>"Quantity Purchased") AS "Total Unit Sold"</w:t>
      </w:r>
    </w:p>
    <w:p w14:paraId="5879504C" w14:textId="34A64D1F" w:rsidR="009156E6" w:rsidRPr="009156E6" w:rsidRDefault="00D2496E" w:rsidP="00692511">
      <w:pPr>
        <w:pStyle w:val="Compact"/>
        <w:spacing w:line="276" w:lineRule="auto"/>
        <w:jc w:val="both"/>
      </w:pPr>
      <w:r>
        <w:t xml:space="preserve">          </w:t>
      </w:r>
      <w:r w:rsidR="009156E6" w:rsidRPr="009156E6">
        <w:t xml:space="preserve">FROM </w:t>
      </w:r>
      <w:proofErr w:type="spellStart"/>
      <w:r w:rsidR="009156E6" w:rsidRPr="009156E6">
        <w:t>public."Sales</w:t>
      </w:r>
      <w:proofErr w:type="spellEnd"/>
      <w:r w:rsidR="009156E6" w:rsidRPr="009156E6">
        <w:t xml:space="preserve"> Data"</w:t>
      </w:r>
    </w:p>
    <w:p w14:paraId="410A63ED" w14:textId="571110DF" w:rsidR="009156E6" w:rsidRPr="009156E6" w:rsidRDefault="00D2496E" w:rsidP="00692511">
      <w:pPr>
        <w:pStyle w:val="Compact"/>
        <w:spacing w:line="276" w:lineRule="auto"/>
        <w:jc w:val="both"/>
      </w:pPr>
      <w:r>
        <w:t xml:space="preserve">          </w:t>
      </w:r>
      <w:r w:rsidR="009156E6" w:rsidRPr="009156E6">
        <w:t>WHERE "</w:t>
      </w:r>
      <w:r>
        <w:t xml:space="preserve"> </w:t>
      </w:r>
      <w:r w:rsidR="009156E6" w:rsidRPr="009156E6">
        <w:t>Date" BETWEEN '2025-02-10' AND '2025-02-14'</w:t>
      </w:r>
    </w:p>
    <w:p w14:paraId="46A85FA7" w14:textId="4C7B3BAE" w:rsidR="009156E6" w:rsidRPr="009156E6" w:rsidRDefault="00D2496E" w:rsidP="00692511">
      <w:pPr>
        <w:pStyle w:val="Compact"/>
        <w:spacing w:line="276" w:lineRule="auto"/>
        <w:jc w:val="both"/>
      </w:pPr>
      <w:r>
        <w:t xml:space="preserve">          </w:t>
      </w:r>
      <w:r w:rsidR="009156E6" w:rsidRPr="009156E6">
        <w:t>GROUP BY "Product Name"</w:t>
      </w:r>
    </w:p>
    <w:p w14:paraId="446A5A5E" w14:textId="5BABC766" w:rsidR="009156E6" w:rsidRPr="009156E6" w:rsidRDefault="00D2496E" w:rsidP="00692511">
      <w:pPr>
        <w:pStyle w:val="Compact"/>
        <w:spacing w:line="276" w:lineRule="auto"/>
        <w:jc w:val="both"/>
      </w:pPr>
      <w:r>
        <w:t xml:space="preserve">          </w:t>
      </w:r>
      <w:r w:rsidR="009156E6" w:rsidRPr="009156E6">
        <w:t>ORDER BY "Total Unit Sold" DESC</w:t>
      </w:r>
    </w:p>
    <w:p w14:paraId="2C7F1986" w14:textId="6DCB4A73" w:rsidR="00692511" w:rsidRDefault="00D2496E" w:rsidP="003E7282">
      <w:pPr>
        <w:pStyle w:val="Compact"/>
        <w:spacing w:line="276" w:lineRule="auto"/>
        <w:jc w:val="both"/>
      </w:pPr>
      <w:r>
        <w:t xml:space="preserve">           </w:t>
      </w:r>
      <w:r w:rsidR="009156E6" w:rsidRPr="009156E6">
        <w:t>LIMIT 5;</w:t>
      </w:r>
    </w:p>
    <w:p w14:paraId="40D9AE78" w14:textId="77777777" w:rsidR="00692511" w:rsidRDefault="00692511" w:rsidP="00D2496E">
      <w:pPr>
        <w:pStyle w:val="Compact"/>
        <w:jc w:val="both"/>
      </w:pPr>
    </w:p>
    <w:p w14:paraId="4307D73B" w14:textId="0E7928B4" w:rsidR="009156E6" w:rsidRPr="00D2496E" w:rsidRDefault="009156E6" w:rsidP="00D2496E">
      <w:pPr>
        <w:pStyle w:val="NormalWeb"/>
        <w:numPr>
          <w:ilvl w:val="0"/>
          <w:numId w:val="10"/>
        </w:numPr>
        <w:rPr>
          <w:rStyle w:val="Strong"/>
          <w:rFonts w:asciiTheme="minorHAnsi" w:hAnsiTheme="minorHAnsi" w:cstheme="majorHAnsi"/>
          <w:b w:val="0"/>
          <w:bCs w:val="0"/>
          <w:sz w:val="28"/>
          <w:szCs w:val="28"/>
        </w:rPr>
      </w:pPr>
      <w:r w:rsidRPr="00D2496E">
        <w:rPr>
          <w:rStyle w:val="Strong"/>
          <w:rFonts w:asciiTheme="minorHAnsi" w:hAnsiTheme="minorHAnsi" w:cstheme="majorHAnsi"/>
          <w:sz w:val="28"/>
          <w:szCs w:val="28"/>
        </w:rPr>
        <w:t>Top 5 sales representatives by revenue:</w:t>
      </w:r>
    </w:p>
    <w:p w14:paraId="6082C9B4" w14:textId="1ABAF1DD" w:rsidR="009156E6" w:rsidRDefault="00D2496E" w:rsidP="00692511">
      <w:pPr>
        <w:pStyle w:val="Compact"/>
        <w:spacing w:line="276" w:lineRule="auto"/>
      </w:pPr>
      <w:r>
        <w:t xml:space="preserve">          </w:t>
      </w:r>
      <w:r w:rsidR="009156E6">
        <w:t>SELECT "Sales Representative",</w:t>
      </w:r>
    </w:p>
    <w:p w14:paraId="1480D875" w14:textId="1D4ED719" w:rsidR="009156E6" w:rsidRDefault="009156E6" w:rsidP="00692511">
      <w:pPr>
        <w:pStyle w:val="Compact"/>
        <w:spacing w:line="276" w:lineRule="auto"/>
      </w:pPr>
      <w:r>
        <w:t xml:space="preserve">       </w:t>
      </w:r>
      <w:r w:rsidR="00D2496E">
        <w:t xml:space="preserve">       </w:t>
      </w:r>
      <w:proofErr w:type="gramStart"/>
      <w:r>
        <w:t>SUM(</w:t>
      </w:r>
      <w:proofErr w:type="gramEnd"/>
      <w:r>
        <w:t>"Total Amount") AS "Total Sales"</w:t>
      </w:r>
    </w:p>
    <w:p w14:paraId="2DFCC0B8" w14:textId="6C8AEBDB" w:rsidR="009156E6" w:rsidRDefault="00D2496E" w:rsidP="00692511">
      <w:pPr>
        <w:pStyle w:val="Compact"/>
        <w:spacing w:line="276" w:lineRule="auto"/>
      </w:pPr>
      <w:r>
        <w:t xml:space="preserve">           </w:t>
      </w:r>
      <w:r w:rsidR="009156E6">
        <w:t xml:space="preserve">FROM </w:t>
      </w:r>
      <w:proofErr w:type="spellStart"/>
      <w:r w:rsidR="009156E6">
        <w:t>public."Sales</w:t>
      </w:r>
      <w:proofErr w:type="spellEnd"/>
      <w:r w:rsidR="009156E6">
        <w:t xml:space="preserve"> Data"</w:t>
      </w:r>
    </w:p>
    <w:p w14:paraId="547A1FDE" w14:textId="38E82AE9" w:rsidR="009156E6" w:rsidRDefault="00D2496E" w:rsidP="00692511">
      <w:pPr>
        <w:pStyle w:val="Compact"/>
        <w:spacing w:line="276" w:lineRule="auto"/>
      </w:pPr>
      <w:r>
        <w:t xml:space="preserve">           </w:t>
      </w:r>
      <w:r w:rsidR="009156E6">
        <w:t>WHERE "Date" BETWEEN '2025-02-10' AND '2025-02-14'</w:t>
      </w:r>
    </w:p>
    <w:p w14:paraId="6C257D5C" w14:textId="4648ACC4" w:rsidR="009156E6" w:rsidRDefault="00D2496E" w:rsidP="00692511">
      <w:pPr>
        <w:pStyle w:val="Compact"/>
        <w:spacing w:line="276" w:lineRule="auto"/>
      </w:pPr>
      <w:r>
        <w:t xml:space="preserve">           </w:t>
      </w:r>
      <w:r w:rsidR="009156E6">
        <w:t>GROUP BY "Sales Representative"</w:t>
      </w:r>
    </w:p>
    <w:p w14:paraId="754719F8" w14:textId="0D07A306" w:rsidR="009156E6" w:rsidRDefault="00D2496E" w:rsidP="00692511">
      <w:pPr>
        <w:pStyle w:val="Compact"/>
        <w:spacing w:line="276" w:lineRule="auto"/>
      </w:pPr>
      <w:r>
        <w:t xml:space="preserve">           </w:t>
      </w:r>
      <w:r w:rsidR="009156E6">
        <w:t>ORDER BY "Total Sales" DESC</w:t>
      </w:r>
    </w:p>
    <w:p w14:paraId="2FD92F9C" w14:textId="52AC3227" w:rsidR="009156E6" w:rsidRDefault="00D2496E" w:rsidP="00692511">
      <w:pPr>
        <w:pStyle w:val="Compact"/>
        <w:spacing w:line="276" w:lineRule="auto"/>
      </w:pPr>
      <w:r>
        <w:t xml:space="preserve">           </w:t>
      </w:r>
      <w:r w:rsidR="009156E6">
        <w:t>LIMIT 5;</w:t>
      </w:r>
    </w:p>
    <w:p w14:paraId="0F35EC57" w14:textId="77777777" w:rsidR="00D2496E" w:rsidRDefault="00D2496E" w:rsidP="00D2496E">
      <w:pPr>
        <w:pStyle w:val="Compact"/>
      </w:pPr>
    </w:p>
    <w:p w14:paraId="1D7C649A" w14:textId="77777777" w:rsidR="00D2496E" w:rsidRDefault="00D2496E" w:rsidP="00D2496E">
      <w:pPr>
        <w:pStyle w:val="Compact"/>
      </w:pPr>
    </w:p>
    <w:p w14:paraId="197AD9AB" w14:textId="77777777" w:rsidR="009156E6" w:rsidRPr="00D2496E" w:rsidRDefault="00000000" w:rsidP="00D2496E">
      <w:pPr>
        <w:numPr>
          <w:ilvl w:val="0"/>
          <w:numId w:val="10"/>
        </w:numPr>
        <w:rPr>
          <w:b/>
          <w:bCs/>
          <w:sz w:val="28"/>
          <w:szCs w:val="28"/>
        </w:rPr>
      </w:pPr>
      <w:r w:rsidRPr="00D2496E">
        <w:rPr>
          <w:b/>
          <w:bCs/>
          <w:sz w:val="28"/>
          <w:szCs w:val="28"/>
        </w:rPr>
        <w:t xml:space="preserve">Aggregate statistics: </w:t>
      </w:r>
    </w:p>
    <w:p w14:paraId="6415482F" w14:textId="5A6DC256" w:rsidR="009156E6" w:rsidRPr="009156E6" w:rsidRDefault="00B65076" w:rsidP="00692511">
      <w:pPr>
        <w:pStyle w:val="Compact"/>
        <w:spacing w:line="276" w:lineRule="auto"/>
      </w:pPr>
      <w:r>
        <w:t xml:space="preserve">           </w:t>
      </w:r>
      <w:r w:rsidR="009156E6" w:rsidRPr="009156E6">
        <w:t xml:space="preserve">SELECT </w:t>
      </w:r>
      <w:proofErr w:type="gramStart"/>
      <w:r w:rsidR="009156E6" w:rsidRPr="009156E6">
        <w:t>MIN(</w:t>
      </w:r>
      <w:proofErr w:type="gramEnd"/>
      <w:r w:rsidR="009156E6" w:rsidRPr="009156E6">
        <w:t>"Total Amount") AS "Min Sales Value",</w:t>
      </w:r>
    </w:p>
    <w:p w14:paraId="1F7F2A83" w14:textId="6AF07060" w:rsidR="009156E6" w:rsidRPr="009156E6" w:rsidRDefault="009156E6" w:rsidP="00692511">
      <w:pPr>
        <w:pStyle w:val="Compact"/>
        <w:spacing w:line="276" w:lineRule="auto"/>
      </w:pPr>
      <w:r w:rsidRPr="009156E6">
        <w:t xml:space="preserve">       </w:t>
      </w:r>
      <w:r w:rsidR="00B65076">
        <w:t xml:space="preserve">      </w:t>
      </w:r>
      <w:proofErr w:type="gramStart"/>
      <w:r w:rsidRPr="009156E6">
        <w:t>MAX(</w:t>
      </w:r>
      <w:proofErr w:type="gramEnd"/>
      <w:r w:rsidRPr="009156E6">
        <w:t>"Total Amount") AS "Max Sales Value",</w:t>
      </w:r>
    </w:p>
    <w:p w14:paraId="6C8EAB98" w14:textId="27EA123F" w:rsidR="009156E6" w:rsidRPr="009156E6" w:rsidRDefault="009156E6" w:rsidP="00692511">
      <w:pPr>
        <w:pStyle w:val="Compact"/>
        <w:spacing w:line="276" w:lineRule="auto"/>
      </w:pPr>
      <w:r w:rsidRPr="009156E6">
        <w:t xml:space="preserve">       </w:t>
      </w:r>
      <w:r w:rsidR="00B65076">
        <w:t xml:space="preserve">      </w:t>
      </w:r>
      <w:proofErr w:type="gramStart"/>
      <w:r w:rsidRPr="009156E6">
        <w:t>AVG(</w:t>
      </w:r>
      <w:proofErr w:type="gramEnd"/>
      <w:r w:rsidRPr="009156E6">
        <w:t>"Total Amount") AS "Avg Sales Value",</w:t>
      </w:r>
    </w:p>
    <w:p w14:paraId="3859D56A" w14:textId="75CD8CD6" w:rsidR="009156E6" w:rsidRPr="009156E6" w:rsidRDefault="009156E6" w:rsidP="00692511">
      <w:pPr>
        <w:pStyle w:val="Compact"/>
        <w:spacing w:line="276" w:lineRule="auto"/>
      </w:pPr>
      <w:r w:rsidRPr="009156E6">
        <w:t xml:space="preserve">       </w:t>
      </w:r>
      <w:r w:rsidR="00B65076">
        <w:t xml:space="preserve">      </w:t>
      </w:r>
      <w:proofErr w:type="gramStart"/>
      <w:r w:rsidRPr="009156E6">
        <w:t>SUM(</w:t>
      </w:r>
      <w:proofErr w:type="gramEnd"/>
      <w:r w:rsidRPr="009156E6">
        <w:t>"Total Amount") AS "Total Sales",</w:t>
      </w:r>
    </w:p>
    <w:p w14:paraId="695D0C43" w14:textId="0E2A5034" w:rsidR="009156E6" w:rsidRPr="009156E6" w:rsidRDefault="009156E6" w:rsidP="00692511">
      <w:pPr>
        <w:pStyle w:val="Compact"/>
        <w:spacing w:line="276" w:lineRule="auto"/>
      </w:pPr>
      <w:r w:rsidRPr="009156E6">
        <w:t xml:space="preserve">       </w:t>
      </w:r>
      <w:r w:rsidR="00B65076">
        <w:t xml:space="preserve">      </w:t>
      </w:r>
      <w:r w:rsidRPr="009156E6">
        <w:t>MIN("Profit") AS "Min Profit",</w:t>
      </w:r>
    </w:p>
    <w:p w14:paraId="31AC4E7E" w14:textId="4895292F" w:rsidR="009156E6" w:rsidRPr="009156E6" w:rsidRDefault="009156E6" w:rsidP="00692511">
      <w:pPr>
        <w:pStyle w:val="Compact"/>
        <w:spacing w:line="276" w:lineRule="auto"/>
      </w:pPr>
      <w:r w:rsidRPr="009156E6">
        <w:t xml:space="preserve">       </w:t>
      </w:r>
      <w:r w:rsidR="00B65076">
        <w:t xml:space="preserve">      </w:t>
      </w:r>
      <w:r w:rsidRPr="009156E6">
        <w:t>MAX("Profit") AS "Max Profit",</w:t>
      </w:r>
    </w:p>
    <w:p w14:paraId="3A4BFDAF" w14:textId="4ECB9D75" w:rsidR="009156E6" w:rsidRPr="009156E6" w:rsidRDefault="009156E6" w:rsidP="00692511">
      <w:pPr>
        <w:pStyle w:val="Compact"/>
        <w:spacing w:line="276" w:lineRule="auto"/>
      </w:pPr>
      <w:r w:rsidRPr="009156E6">
        <w:t xml:space="preserve">       </w:t>
      </w:r>
      <w:r w:rsidR="00B65076">
        <w:t xml:space="preserve">      </w:t>
      </w:r>
      <w:r w:rsidRPr="009156E6">
        <w:t>AVG("Profit") AS "Avg Profit",</w:t>
      </w:r>
    </w:p>
    <w:p w14:paraId="104FE81C" w14:textId="4E7EC8D2" w:rsidR="009156E6" w:rsidRPr="009156E6" w:rsidRDefault="009156E6" w:rsidP="00692511">
      <w:pPr>
        <w:pStyle w:val="Compact"/>
        <w:spacing w:line="276" w:lineRule="auto"/>
      </w:pPr>
      <w:r w:rsidRPr="009156E6">
        <w:t xml:space="preserve">       </w:t>
      </w:r>
      <w:r w:rsidR="00B65076">
        <w:t xml:space="preserve">       </w:t>
      </w:r>
      <w:r w:rsidRPr="009156E6">
        <w:t>SUM("Profit") AS "Total Profit"</w:t>
      </w:r>
    </w:p>
    <w:p w14:paraId="6488433A" w14:textId="6FAD9E93" w:rsidR="009156E6" w:rsidRPr="009156E6" w:rsidRDefault="00B65076" w:rsidP="00692511">
      <w:pPr>
        <w:pStyle w:val="Compact"/>
        <w:spacing w:line="276" w:lineRule="auto"/>
      </w:pPr>
      <w:r>
        <w:t xml:space="preserve">            </w:t>
      </w:r>
      <w:r w:rsidR="009156E6" w:rsidRPr="009156E6">
        <w:t xml:space="preserve">FROM </w:t>
      </w:r>
      <w:proofErr w:type="spellStart"/>
      <w:r w:rsidR="009156E6" w:rsidRPr="009156E6">
        <w:t>public."Sales</w:t>
      </w:r>
      <w:proofErr w:type="spellEnd"/>
      <w:r w:rsidR="009156E6" w:rsidRPr="009156E6">
        <w:t xml:space="preserve"> Data"</w:t>
      </w:r>
    </w:p>
    <w:p w14:paraId="475555DA" w14:textId="7374F00A" w:rsidR="009156E6" w:rsidRDefault="00B65076" w:rsidP="00692511">
      <w:pPr>
        <w:pStyle w:val="Compact"/>
        <w:spacing w:line="276" w:lineRule="auto"/>
      </w:pPr>
      <w:r>
        <w:t xml:space="preserve">            </w:t>
      </w:r>
      <w:r w:rsidR="009156E6" w:rsidRPr="009156E6">
        <w:t>WHERE "Date" BETWEEN '2025-02-10' AND '2025-02-14';</w:t>
      </w:r>
    </w:p>
    <w:p w14:paraId="1F32EE90" w14:textId="77777777" w:rsidR="00B83D8D" w:rsidRPr="00692511" w:rsidRDefault="00000000">
      <w:pPr>
        <w:pStyle w:val="Heading2"/>
        <w:rPr>
          <w:color w:val="1F497D" w:themeColor="text2"/>
          <w:sz w:val="32"/>
          <w:szCs w:val="32"/>
        </w:rPr>
      </w:pPr>
      <w:bookmarkStart w:id="6" w:name="dashboard-development-power-bi"/>
      <w:bookmarkEnd w:id="5"/>
      <w:r w:rsidRPr="00692511">
        <w:rPr>
          <w:color w:val="1F497D" w:themeColor="text2"/>
          <w:sz w:val="32"/>
          <w:szCs w:val="32"/>
        </w:rPr>
        <w:t>6. Dashboard Development (Power BI)</w:t>
      </w:r>
    </w:p>
    <w:p w14:paraId="66D2F26C" w14:textId="77777777" w:rsidR="00B65076" w:rsidRPr="00B65076" w:rsidRDefault="00000000" w:rsidP="00B65076">
      <w:pPr>
        <w:pStyle w:val="FirstParagraph"/>
        <w:ind w:left="360"/>
        <w:rPr>
          <w:sz w:val="28"/>
          <w:szCs w:val="28"/>
        </w:rPr>
      </w:pPr>
      <w:r w:rsidRPr="00B65076">
        <w:rPr>
          <w:sz w:val="28"/>
          <w:szCs w:val="28"/>
        </w:rPr>
        <w:t>Steps:</w:t>
      </w:r>
    </w:p>
    <w:p w14:paraId="1E6914C5" w14:textId="2630D1E0" w:rsidR="00B65076" w:rsidRDefault="00000000" w:rsidP="00692511">
      <w:pPr>
        <w:pStyle w:val="FirstParagraph"/>
        <w:numPr>
          <w:ilvl w:val="0"/>
          <w:numId w:val="11"/>
        </w:numPr>
        <w:spacing w:line="276" w:lineRule="auto"/>
      </w:pPr>
      <w:r>
        <w:t>Imported Sales Data from PostgreSQL into Power BI.</w:t>
      </w:r>
    </w:p>
    <w:p w14:paraId="1F1435AD" w14:textId="7D530E03" w:rsidR="00B65076" w:rsidRDefault="00000000" w:rsidP="00692511">
      <w:pPr>
        <w:pStyle w:val="FirstParagraph"/>
        <w:numPr>
          <w:ilvl w:val="0"/>
          <w:numId w:val="11"/>
        </w:numPr>
        <w:spacing w:line="276" w:lineRule="auto"/>
      </w:pPr>
      <w:r>
        <w:t>Cleaned and reformatted dates.</w:t>
      </w:r>
    </w:p>
    <w:p w14:paraId="15CDE60E" w14:textId="764D7B34" w:rsidR="00B65076" w:rsidRDefault="00000000" w:rsidP="00692511">
      <w:pPr>
        <w:pStyle w:val="FirstParagraph"/>
        <w:numPr>
          <w:ilvl w:val="0"/>
          <w:numId w:val="11"/>
        </w:numPr>
        <w:spacing w:line="276" w:lineRule="auto"/>
      </w:pPr>
      <w:r>
        <w:t>Created DAX measures and calculated columns (e.g., revenue growth, profit margins).</w:t>
      </w:r>
    </w:p>
    <w:p w14:paraId="6549D80E" w14:textId="77777777" w:rsidR="00692511" w:rsidRDefault="00000000" w:rsidP="00692511">
      <w:pPr>
        <w:pStyle w:val="FirstParagraph"/>
        <w:numPr>
          <w:ilvl w:val="0"/>
          <w:numId w:val="11"/>
        </w:numPr>
        <w:spacing w:line="276" w:lineRule="auto"/>
      </w:pPr>
      <w:r>
        <w:t>Designed dashboard visuals with KPIs, charts, and trends.</w:t>
      </w:r>
    </w:p>
    <w:p w14:paraId="38181D57" w14:textId="6D0B4B04" w:rsidR="00B83D8D" w:rsidRDefault="00000000" w:rsidP="00692511">
      <w:pPr>
        <w:pStyle w:val="FirstParagraph"/>
        <w:spacing w:line="276" w:lineRule="auto"/>
        <w:rPr>
          <w:sz w:val="28"/>
          <w:szCs w:val="28"/>
        </w:rPr>
      </w:pPr>
      <w:r w:rsidRPr="00692511">
        <w:rPr>
          <w:sz w:val="28"/>
          <w:szCs w:val="28"/>
        </w:rPr>
        <w:t xml:space="preserve">Dashboard Link: </w:t>
      </w:r>
      <w:hyperlink r:id="rId7">
        <w:r w:rsidR="00B83D8D" w:rsidRPr="00692511">
          <w:rPr>
            <w:rStyle w:val="Hyperlink"/>
            <w:sz w:val="28"/>
            <w:szCs w:val="28"/>
          </w:rPr>
          <w:t>Power BI Report</w:t>
        </w:r>
      </w:hyperlink>
    </w:p>
    <w:p w14:paraId="712F2383" w14:textId="77777777" w:rsidR="003E7282" w:rsidRPr="003E7282" w:rsidRDefault="003E7282" w:rsidP="003E7282">
      <w:pPr>
        <w:pStyle w:val="BodyText"/>
      </w:pPr>
    </w:p>
    <w:bookmarkEnd w:id="0"/>
    <w:bookmarkEnd w:id="6"/>
    <w:p w14:paraId="6DA8D57E" w14:textId="7D1D24F8" w:rsidR="00692511" w:rsidRDefault="00692511" w:rsidP="00692511">
      <w:pPr>
        <w:pStyle w:val="BodyText"/>
        <w:rPr>
          <w:b/>
          <w:bCs/>
          <w:color w:val="1F497D" w:themeColor="text2"/>
          <w:sz w:val="32"/>
          <w:szCs w:val="32"/>
        </w:rPr>
      </w:pPr>
      <w:r w:rsidRPr="00692511">
        <w:rPr>
          <w:b/>
          <w:bCs/>
          <w:color w:val="1F497D" w:themeColor="text2"/>
          <w:sz w:val="32"/>
          <w:szCs w:val="32"/>
        </w:rPr>
        <w:lastRenderedPageBreak/>
        <w:t>Global Retail Dashboard Visuals</w:t>
      </w:r>
    </w:p>
    <w:p w14:paraId="2F5EDE16" w14:textId="77777777" w:rsidR="00692511" w:rsidRDefault="00692511" w:rsidP="00692511">
      <w:pPr>
        <w:pStyle w:val="BodyText"/>
        <w:rPr>
          <w:b/>
          <w:bCs/>
          <w:color w:val="1F497D" w:themeColor="text2"/>
          <w:sz w:val="32"/>
          <w:szCs w:val="32"/>
        </w:rPr>
      </w:pPr>
    </w:p>
    <w:p w14:paraId="2B43D904" w14:textId="60376894" w:rsidR="00692511" w:rsidRDefault="00692511" w:rsidP="00692511">
      <w:pPr>
        <w:pStyle w:val="BodyText"/>
        <w:rPr>
          <w:b/>
          <w:bCs/>
          <w:color w:val="1F497D" w:themeColor="text2"/>
          <w:sz w:val="32"/>
          <w:szCs w:val="32"/>
        </w:rPr>
      </w:pPr>
      <w:r>
        <w:rPr>
          <w:b/>
          <w:bCs/>
          <w:noProof/>
          <w:color w:val="1F497D" w:themeColor="text2"/>
          <w:sz w:val="32"/>
          <w:szCs w:val="32"/>
        </w:rPr>
        <w:drawing>
          <wp:inline distT="0" distB="0" distL="0" distR="0" wp14:anchorId="48B3D8BF" wp14:editId="657AD139">
            <wp:extent cx="5943600" cy="3115310"/>
            <wp:effectExtent l="0" t="0" r="0" b="0"/>
            <wp:docPr id="896382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382831" name="Picture 89638283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115310"/>
                    </a:xfrm>
                    <a:prstGeom prst="rect">
                      <a:avLst/>
                    </a:prstGeom>
                  </pic:spPr>
                </pic:pic>
              </a:graphicData>
            </a:graphic>
          </wp:inline>
        </w:drawing>
      </w:r>
    </w:p>
    <w:p w14:paraId="3D618420" w14:textId="77777777" w:rsidR="003E7282" w:rsidRDefault="003E7282" w:rsidP="00692511">
      <w:pPr>
        <w:pStyle w:val="BodyText"/>
        <w:rPr>
          <w:b/>
          <w:bCs/>
          <w:color w:val="1F497D" w:themeColor="text2"/>
          <w:sz w:val="32"/>
          <w:szCs w:val="32"/>
        </w:rPr>
      </w:pPr>
    </w:p>
    <w:p w14:paraId="516B2828" w14:textId="77777777" w:rsidR="003E7282" w:rsidRPr="00692511" w:rsidRDefault="003E7282" w:rsidP="003E7282">
      <w:pPr>
        <w:pStyle w:val="Heading2"/>
        <w:rPr>
          <w:color w:val="1F497D" w:themeColor="text2"/>
          <w:sz w:val="32"/>
          <w:szCs w:val="32"/>
        </w:rPr>
      </w:pPr>
      <w:bookmarkStart w:id="7" w:name="key-insights"/>
      <w:r w:rsidRPr="00692511">
        <w:rPr>
          <w:color w:val="1F497D" w:themeColor="text2"/>
          <w:sz w:val="32"/>
          <w:szCs w:val="32"/>
        </w:rPr>
        <w:t>7. Project Results &amp; Key Insights</w:t>
      </w:r>
    </w:p>
    <w:p w14:paraId="16F063D2" w14:textId="77777777" w:rsidR="003E7282" w:rsidRPr="00692511" w:rsidRDefault="003E7282" w:rsidP="003E7282">
      <w:pPr>
        <w:pStyle w:val="Compact"/>
        <w:numPr>
          <w:ilvl w:val="0"/>
          <w:numId w:val="14"/>
        </w:numPr>
        <w:spacing w:line="360" w:lineRule="auto"/>
        <w:jc w:val="both"/>
      </w:pPr>
      <w:r w:rsidRPr="00692511">
        <w:t>UK, India, and China are the top revenue-generating countries.</w:t>
      </w:r>
    </w:p>
    <w:p w14:paraId="1F32283D" w14:textId="77777777" w:rsidR="003E7282" w:rsidRPr="00692511" w:rsidRDefault="003E7282" w:rsidP="003E7282">
      <w:pPr>
        <w:pStyle w:val="Compact"/>
        <w:numPr>
          <w:ilvl w:val="0"/>
          <w:numId w:val="14"/>
        </w:numPr>
        <w:spacing w:line="360" w:lineRule="auto"/>
        <w:jc w:val="both"/>
      </w:pPr>
      <w:r w:rsidRPr="00692511">
        <w:t>Home &amp; Kitchen leads category sales, with others contributing ~0.67M each.</w:t>
      </w:r>
    </w:p>
    <w:p w14:paraId="623E616F" w14:textId="77777777" w:rsidR="003E7282" w:rsidRPr="00692511" w:rsidRDefault="003E7282" w:rsidP="003E7282">
      <w:pPr>
        <w:pStyle w:val="Compact"/>
        <w:numPr>
          <w:ilvl w:val="0"/>
          <w:numId w:val="14"/>
        </w:numPr>
        <w:spacing w:line="360" w:lineRule="auto"/>
        <w:jc w:val="both"/>
      </w:pPr>
      <w:r w:rsidRPr="00692511">
        <w:t>High-performing stores: London, Birmingham, Mumbai, Bangalore, Beijing.</w:t>
      </w:r>
    </w:p>
    <w:p w14:paraId="0E2CBEC9" w14:textId="77777777" w:rsidR="003E7282" w:rsidRPr="00692511" w:rsidRDefault="003E7282" w:rsidP="003E7282">
      <w:pPr>
        <w:pStyle w:val="Compact"/>
        <w:numPr>
          <w:ilvl w:val="0"/>
          <w:numId w:val="14"/>
        </w:numPr>
        <w:spacing w:line="360" w:lineRule="auto"/>
        <w:jc w:val="both"/>
      </w:pPr>
      <w:r w:rsidRPr="00692511">
        <w:t>UK &amp; India show strong profitability; some regions stay low despite discounts.</w:t>
      </w:r>
    </w:p>
    <w:p w14:paraId="659FE83A" w14:textId="77777777" w:rsidR="003E7282" w:rsidRPr="00692511" w:rsidRDefault="003E7282" w:rsidP="003E7282">
      <w:pPr>
        <w:pStyle w:val="Compact"/>
        <w:numPr>
          <w:ilvl w:val="0"/>
          <w:numId w:val="14"/>
        </w:numPr>
        <w:spacing w:line="360" w:lineRule="auto"/>
        <w:jc w:val="both"/>
      </w:pPr>
      <w:bookmarkStart w:id="8" w:name="conclusion"/>
      <w:bookmarkEnd w:id="7"/>
      <w:r w:rsidRPr="00692511">
        <w:t xml:space="preserve">Payments are balanced across </w:t>
      </w:r>
      <w:r w:rsidRPr="00692511">
        <w:rPr>
          <w:rStyle w:val="Strong"/>
          <w:b w:val="0"/>
          <w:bCs w:val="0"/>
        </w:rPr>
        <w:t>Credit Card, Cash, and Mobile</w:t>
      </w:r>
      <w:r w:rsidRPr="00692511">
        <w:t>.</w:t>
      </w:r>
    </w:p>
    <w:p w14:paraId="429CF6A6" w14:textId="77777777" w:rsidR="003E7282" w:rsidRPr="00692511" w:rsidRDefault="003E7282" w:rsidP="003E7282">
      <w:pPr>
        <w:pStyle w:val="Heading2"/>
        <w:rPr>
          <w:color w:val="1F497D" w:themeColor="text2"/>
          <w:sz w:val="32"/>
          <w:szCs w:val="32"/>
        </w:rPr>
      </w:pPr>
      <w:r w:rsidRPr="00692511">
        <w:rPr>
          <w:color w:val="1F497D" w:themeColor="text2"/>
          <w:sz w:val="32"/>
          <w:szCs w:val="32"/>
        </w:rPr>
        <w:t>8. Conclusion</w:t>
      </w:r>
    </w:p>
    <w:p w14:paraId="5472C136" w14:textId="6116836F" w:rsidR="003E7282" w:rsidRDefault="003E7282" w:rsidP="003E7282">
      <w:pPr>
        <w:pStyle w:val="FirstParagraph"/>
        <w:spacing w:line="360" w:lineRule="auto"/>
        <w:jc w:val="both"/>
      </w:pPr>
      <w:r>
        <w:t xml:space="preserve">The Global Retail Analytics Dashboard successfully integrates global sales data into a unified reporting system. By leveraging PostgreSQL for data transformation and Power BI for visualization, the project </w:t>
      </w:r>
      <w:bookmarkEnd w:id="8"/>
      <w:r>
        <w:t>d</w:t>
      </w:r>
      <w:r w:rsidRPr="00692511">
        <w:t>elivers a scalable solution that highlights key trends in revenue, profitability, customer payments, and store performance to support strategic decision-making.</w:t>
      </w:r>
    </w:p>
    <w:p w14:paraId="667AA6DD" w14:textId="56CBB2AF" w:rsidR="0011799E" w:rsidRPr="0011799E" w:rsidRDefault="0011799E" w:rsidP="0011799E">
      <w:pPr>
        <w:pStyle w:val="BodyText"/>
      </w:pPr>
      <w:r w:rsidRPr="0011799E">
        <w:rPr>
          <w:b/>
          <w:bCs/>
        </w:rPr>
        <w:t>Report Prepared By:</w:t>
      </w:r>
      <w:r>
        <w:t xml:space="preserve"> Simran Pradhan</w:t>
      </w:r>
    </w:p>
    <w:sectPr w:rsidR="0011799E" w:rsidRPr="001179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C70FCC" w14:textId="77777777" w:rsidR="00B327A9" w:rsidRDefault="00B327A9">
      <w:pPr>
        <w:spacing w:after="0"/>
      </w:pPr>
      <w:r>
        <w:separator/>
      </w:r>
    </w:p>
  </w:endnote>
  <w:endnote w:type="continuationSeparator" w:id="0">
    <w:p w14:paraId="023F2A8C" w14:textId="77777777" w:rsidR="00B327A9" w:rsidRDefault="00B32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61CF1" w14:textId="77777777" w:rsidR="00B327A9" w:rsidRDefault="00B327A9">
      <w:r>
        <w:separator/>
      </w:r>
    </w:p>
  </w:footnote>
  <w:footnote w:type="continuationSeparator" w:id="0">
    <w:p w14:paraId="7DC92BCB" w14:textId="77777777" w:rsidR="00B327A9" w:rsidRDefault="00B32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3600F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0CC8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ED0CD5"/>
    <w:multiLevelType w:val="multilevel"/>
    <w:tmpl w:val="DB0255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A20D0B"/>
    <w:multiLevelType w:val="multilevel"/>
    <w:tmpl w:val="2BDE5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A306D"/>
    <w:multiLevelType w:val="hybridMultilevel"/>
    <w:tmpl w:val="F3325998"/>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EF3F70"/>
    <w:multiLevelType w:val="hybridMultilevel"/>
    <w:tmpl w:val="0EA89FC4"/>
    <w:lvl w:ilvl="0" w:tplc="40090001">
      <w:start w:val="1"/>
      <w:numFmt w:val="bullet"/>
      <w:lvlText w:val=""/>
      <w:lvlJc w:val="left"/>
      <w:pPr>
        <w:ind w:left="768"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9A9781D"/>
    <w:multiLevelType w:val="hybridMultilevel"/>
    <w:tmpl w:val="7D5481AA"/>
    <w:lvl w:ilvl="0" w:tplc="6178A698">
      <w:start w:val="1"/>
      <w:numFmt w:val="decimal"/>
      <w:lvlText w:val="%1."/>
      <w:lvlJc w:val="left"/>
      <w:pPr>
        <w:ind w:left="768" w:hanging="360"/>
      </w:pPr>
      <w:rPr>
        <w:rFonts w:hint="default"/>
      </w:r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7" w15:restartNumberingAfterBreak="0">
    <w:nsid w:val="49CB2D96"/>
    <w:multiLevelType w:val="hybridMultilevel"/>
    <w:tmpl w:val="1F54459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DB5A3D"/>
    <w:multiLevelType w:val="hybridMultilevel"/>
    <w:tmpl w:val="8A241E0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A1C72C5"/>
    <w:multiLevelType w:val="hybridMultilevel"/>
    <w:tmpl w:val="6666CEB6"/>
    <w:lvl w:ilvl="0" w:tplc="6178A698">
      <w:start w:val="1"/>
      <w:numFmt w:val="decimal"/>
      <w:lvlText w:val="%1."/>
      <w:lvlJc w:val="left"/>
      <w:pPr>
        <w:ind w:left="768"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2EB6378"/>
    <w:multiLevelType w:val="hybridMultilevel"/>
    <w:tmpl w:val="4830CF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BE5487C"/>
    <w:multiLevelType w:val="hybridMultilevel"/>
    <w:tmpl w:val="E098AE4C"/>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88886340">
    <w:abstractNumId w:val="0"/>
  </w:num>
  <w:num w:numId="2" w16cid:durableId="1038970872">
    <w:abstractNumId w:val="1"/>
  </w:num>
  <w:num w:numId="3" w16cid:durableId="112330171">
    <w:abstractNumId w:val="1"/>
  </w:num>
  <w:num w:numId="4" w16cid:durableId="613823675">
    <w:abstractNumId w:val="1"/>
  </w:num>
  <w:num w:numId="5" w16cid:durableId="1036584597">
    <w:abstractNumId w:val="2"/>
  </w:num>
  <w:num w:numId="6" w16cid:durableId="61683019">
    <w:abstractNumId w:val="8"/>
  </w:num>
  <w:num w:numId="7" w16cid:durableId="621233219">
    <w:abstractNumId w:val="11"/>
  </w:num>
  <w:num w:numId="8" w16cid:durableId="1474062900">
    <w:abstractNumId w:val="7"/>
  </w:num>
  <w:num w:numId="9" w16cid:durableId="1869104428">
    <w:abstractNumId w:val="4"/>
  </w:num>
  <w:num w:numId="10" w16cid:durableId="1982467160">
    <w:abstractNumId w:val="10"/>
  </w:num>
  <w:num w:numId="11" w16cid:durableId="2122413738">
    <w:abstractNumId w:val="6"/>
  </w:num>
  <w:num w:numId="12" w16cid:durableId="536311710">
    <w:abstractNumId w:val="3"/>
  </w:num>
  <w:num w:numId="13" w16cid:durableId="2131438023">
    <w:abstractNumId w:val="9"/>
  </w:num>
  <w:num w:numId="14" w16cid:durableId="20398164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D8D"/>
    <w:rsid w:val="0011799E"/>
    <w:rsid w:val="00180CA4"/>
    <w:rsid w:val="003E7282"/>
    <w:rsid w:val="004930E7"/>
    <w:rsid w:val="00506EF1"/>
    <w:rsid w:val="005256A1"/>
    <w:rsid w:val="00692511"/>
    <w:rsid w:val="009156E6"/>
    <w:rsid w:val="00B327A9"/>
    <w:rsid w:val="00B65076"/>
    <w:rsid w:val="00B83D8D"/>
    <w:rsid w:val="00B94E5F"/>
    <w:rsid w:val="00D2496E"/>
    <w:rsid w:val="00EC59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E5AF5"/>
  <w15:docId w15:val="{27739F87-424A-4AA0-AC9E-BDA2F804A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9156E6"/>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9156E6"/>
    <w:rPr>
      <w:b/>
      <w:bCs/>
    </w:rPr>
  </w:style>
  <w:style w:type="paragraph" w:styleId="ListParagraph">
    <w:name w:val="List Paragraph"/>
    <w:basedOn w:val="Normal"/>
    <w:rsid w:val="009156E6"/>
    <w:pPr>
      <w:ind w:left="720"/>
      <w:contextualSpacing/>
    </w:pPr>
  </w:style>
  <w:style w:type="character" w:styleId="FollowedHyperlink">
    <w:name w:val="FollowedHyperlink"/>
    <w:basedOn w:val="DefaultParagraphFont"/>
    <w:rsid w:val="00B650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pp.powerbi.com/view?r=eyJrIjoiYmViYjgxZjktYzZmMi00NzQ0LWE1OTAtOWI4YzM1NTIwYzlhIiwidCI6ImYyN2Y5NWZjLTFmNjEtNGZiYy1hN2UzLTliMzYwODc0MTUyNiJ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17</Words>
  <Characters>40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USHI PRADHAN</dc:creator>
  <cp:keywords/>
  <cp:lastModifiedBy>AYUSHI PRADHAN</cp:lastModifiedBy>
  <cp:revision>6</cp:revision>
  <dcterms:created xsi:type="dcterms:W3CDTF">2025-10-01T07:13:00Z</dcterms:created>
  <dcterms:modified xsi:type="dcterms:W3CDTF">2025-10-01T07:29:00Z</dcterms:modified>
</cp:coreProperties>
</file>